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p>
    <w:bookmarkStart w:id="20" w:name="internship-application-letter"/>
    <w:p>
      <w:pPr>
        <w:pStyle w:val="Heading1"/>
      </w:pPr>
      <w:r>
        <w:t xml:space="preserve">Internship Application Letter</w:t>
      </w:r>
    </w:p>
    <w:p>
      <w:pPr>
        <w:pStyle w:val="FirstParagraph"/>
      </w:pPr>
      <w:r>
        <w:t xml:space="preserve">[Your Full Name] • [Phone Number] • [Email Address] • [Address]</w:t>
      </w:r>
    </w:p>
    <w:bookmarkEnd w:id="20"/>
    <w:p>
      <w:pPr>
        <w:pStyle w:val="BodyText"/>
      </w:pPr>
      <w:r>
        <w:t xml:space="preserve">Date: October 26, 2023</w:t>
      </w:r>
    </w:p>
    <w:p>
      <w:pPr>
        <w:pStyle w:val="BodyText"/>
      </w:pPr>
      <w:r>
        <w:t xml:space="preserve">To the Hiring Committee,</w:t>
      </w:r>
    </w:p>
    <w:p>
      <w:pPr>
        <w:pStyle w:val="BodyText"/>
      </w:pPr>
      <w:r>
        <w:t xml:space="preserve">Environmental Research Institute</w:t>
      </w:r>
    </w:p>
    <w:p>
      <w:pPr>
        <w:pStyle w:val="BodyText"/>
      </w:pPr>
      <w:r>
        <w:t xml:space="preserve">Cairo, Egypt</w:t>
      </w:r>
    </w:p>
    <w:bookmarkStart w:id="21" w:name="Xd373b2828297792d2dd7bbf13b92064c2a3f55f"/>
    <w:p>
      <w:pPr>
        <w:pStyle w:val="Heading2"/>
      </w:pPr>
      <w:r>
        <w:t xml:space="preserve">Subject: Application for Biology Internship Position in Egypt Cairo</w:t>
      </w:r>
    </w:p>
    <w:p>
      <w:pPr>
        <w:pStyle w:val="FirstParagraph"/>
      </w:pPr>
      <w:r>
        <w:t xml:space="preserve">Dear Hiring Committee,</w:t>
      </w:r>
      <w:r>
        <w:t xml:space="preserve"> </w:t>
      </w:r>
      <w:r>
        <w:t xml:space="preserve">It is with profound enthusiasm that I submit my application for the Biology Internship position at your esteemed Environmental Research Institute in Cairo, Egypt. As a dedicated and passionate aspiring Biologist currently completing my Bachelor of Science in Environmental Biology at Alexandria University, I am eager to contribute to Egypt's vital ecological conservation efforts while further developing my professional expertise within the unique scientific landscape of Cairo. This</w:t>
      </w:r>
      <w:r>
        <w:t xml:space="preserve"> </w:t>
      </w:r>
      <w:r>
        <w:rPr>
          <w:iCs/>
          <w:i/>
        </w:rPr>
        <w:t xml:space="preserve">Internship Application Letter</w:t>
      </w:r>
      <w:r>
        <w:t xml:space="preserve"> </w:t>
      </w:r>
      <w:r>
        <w:t xml:space="preserve">serves as both my formal interest statement and a testament to how deeply I understand the critical role biology plays in addressing environmental challenges specific to our region.</w:t>
      </w:r>
      <w:r>
        <w:t xml:space="preserve"> </w:t>
      </w:r>
      <w:r>
        <w:t xml:space="preserve">My academic journey has been meticulously designed to prepare me for hands-on biological research in diverse ecosystems, with particular focus on the Nile River Basin and its surrounding habitats—a subject of immense significance for</w:t>
      </w:r>
      <w:r>
        <w:t xml:space="preserve"> </w:t>
      </w:r>
      <w:r>
        <w:rPr>
          <w:iCs/>
          <w:i/>
        </w:rPr>
        <w:t xml:space="preserve">Egypt Cairo</w:t>
      </w:r>
      <w:r>
        <w:t xml:space="preserve"> </w:t>
      </w:r>
      <w:r>
        <w:t xml:space="preserve">given its dependence on the river for water security, agriculture, and biodiversity preservation. In my coursework at Alexandria University, I have excelled in specialized subjects including Aquatic Ecology (Grade: A+), Conservation Biology (Grade: A), and Molecular Techniques in Environmental Assessment. My capstone project investigated microplastic contamination levels across the Nile Delta's freshwater systems—research directly relevant to Cairo's environmental concerns—and was published in the Alexandria University Journal of Environmental Sciences. This experience honed my fieldwork skills in water sample collection, GIS mapping, and laboratory analysis using spectrophotometers and PCR machines.</w:t>
      </w:r>
      <w:r>
        <w:t xml:space="preserve"> </w:t>
      </w:r>
      <w:r>
        <w:t xml:space="preserve">What distinguishes my application is not merely academic achievement but a lived commitment to Egypt's ecological future. Having grown up near Cairo's Eastern Desert fringes, I witnessed firsthand the encroachment of urban development on native flora like</w:t>
      </w:r>
      <w:r>
        <w:t xml:space="preserve"> </w:t>
      </w:r>
      <w:r>
        <w:rPr>
          <w:iCs/>
          <w:i/>
        </w:rPr>
        <w:t xml:space="preserve">Acacia nilotica</w:t>
      </w:r>
      <w:r>
        <w:t xml:space="preserve"> </w:t>
      </w:r>
      <w:r>
        <w:t xml:space="preserve">and the declining populations of migratory birds along the Nile. This personal connection fuels my professional drive: I am not just seeking an internship—I am pursuing a vocation to safeguard Egypt's natural heritage through evidence-based biological science. The opportunity to work under your institute's renowned leadership in desert ecology and wetland restoration represents the ideal convergence of my academic preparation and civic passion.</w:t>
      </w:r>
      <w:r>
        <w:t xml:space="preserve"> </w:t>
      </w:r>
      <w:r>
        <w:t xml:space="preserve">I have meticulously researched your institute's projects, particularly the "Nile Basin Biodiversity Initiative" currently monitoring waterfowl populations at Lake Qarun (a key ecosystem adjacent to Greater Cairo). My proficiency in bird banding techniques—gained through volunteer work with Egypt's Ministry of Environment’s "Birds for Tomorrow" program—and my fluency in Arabic (with native-level understanding of local dialects) position me to immediately contribute to field teams. Additionally, my technical skills include data analysis using R programming for species distribution modeling, experience with remote sensing software (QGIS), and certified training in ethical wildlife handling from the Egyptian Society for Conservation Biology. These competencies align precisely with the requirements outlined in your internship description.</w:t>
      </w:r>
      <w:r>
        <w:t xml:space="preserve"> </w:t>
      </w:r>
      <w:r>
        <w:t xml:space="preserve">What excites me most about this opportunity is how it transcends a typical academic internship to become an immersive engagement with Egypt's scientific community. Cairo, as a city of 20 million people and a crossroads of African and Asian ecosystems, presents unparalleled opportunities to study urban-rural ecological interfaces—particularly crucial in our era of climate change. I am particularly drawn to your institute's work on sustainable agriculture projects that integrate native plant species (like</w:t>
      </w:r>
      <w:r>
        <w:t xml:space="preserve"> </w:t>
      </w:r>
      <w:r>
        <w:rPr>
          <w:iCs/>
          <w:i/>
        </w:rPr>
        <w:t xml:space="preserve">Salvia mellifera</w:t>
      </w:r>
      <w:r>
        <w:t xml:space="preserve">) into desert farming systems—a solution directly applicable to Cairo's expanding peri-urban agricultural zones. As a future Biologist, I believe my role must extend beyond the laboratory: it requires understanding community needs, policy frameworks, and the cultural context of environmental stewardship in Egypt.</w:t>
      </w:r>
      <w:r>
        <w:t xml:space="preserve"> </w:t>
      </w:r>
      <w:r>
        <w:t xml:space="preserve">My commitment to this field is demonstrated through practical experience beyond academics. Last summer, I assisted Dr. Amina Hassan at Cairo University's Department of Zoology on a study examining genetic diversity in Nile perch populations—a project with direct implications for local fisheries management. This collaboration taught me the importance of interdisciplinary coordination (working with fisheries officers, local communities, and policymakers) that your institute exemplifies through its partnerships with the Egyptian Environmental Affairs Agency. I also organized a campus "Bio-Conservation Awareness Week" featuring workshops on combating invasive species like water hyacinth—proving my ability to engage stakeholders in biological initiatives.</w:t>
      </w:r>
      <w:r>
        <w:t xml:space="preserve"> </w:t>
      </w:r>
      <w:r>
        <w:t xml:space="preserve">What truly sets me apart as a candidate is my understanding that an</w:t>
      </w:r>
      <w:r>
        <w:t xml:space="preserve"> </w:t>
      </w:r>
      <w:r>
        <w:rPr>
          <w:iCs/>
          <w:i/>
        </w:rPr>
        <w:t xml:space="preserve">Internship Application Letter</w:t>
      </w:r>
      <w:r>
        <w:t xml:space="preserve"> </w:t>
      </w:r>
      <w:r>
        <w:t xml:space="preserve">must reflect not just what I can offer, but how I will absorb and contribute to the institution's mission. I have studied your institute's recent publication on "Desert Microclimates and Pollinator Networks" in the *Journal of African Ecology*—and believe my background in entomology could significantly support that research stream during summer months. Moreover, as a native Egyptian, I possess contextual understanding of Cairo's environmental challenges that international candidates often lack: from air quality impacts on respiratory health (a major concern for Cairo's 10 million children) to the socio-ecological dynamics of informal settlements along the riverbanks.</w:t>
      </w:r>
      <w:r>
        <w:t xml:space="preserve"> </w:t>
      </w:r>
      <w:r>
        <w:t xml:space="preserve">In closing, I am confident that my academic foundation in biology, practical field experience in Egypt's ecosystems, and deep connection to Cairo's environmental narrative make me an ideal candidate for this internship. I am eager to bring my technical skills, cultural fluency, and unwavering dedication to your team as we collectively address the pressing biological challenges facing our nation. Thank you for considering my application—I welcome the opportunity to discuss how my background in biology can support your institute's mission during a brief interview at your convenience.</w:t>
      </w:r>
      <w:r>
        <w:t xml:space="preserve"> </w:t>
      </w:r>
      <w:r>
        <w:t xml:space="preserve">With sincere professional regards,</w:t>
      </w:r>
    </w:p>
    <w:p>
      <w:pPr>
        <w:pStyle w:val="BodyText"/>
      </w:pPr>
      <w:r>
        <w:t xml:space="preserve">[Your Full Name]</w:t>
      </w:r>
    </w:p>
    <w:p>
      <w:pPr>
        <w:pStyle w:val="BodyText"/>
      </w:pPr>
      <w:r>
        <w:rPr>
          <w:iCs/>
          <w:i/>
        </w:rPr>
        <w:t xml:space="preserve">Aspiring Biologist | Committed to Egypt's Ecological Future</w:t>
      </w:r>
    </w:p>
    <w:p>
      <w:pPr>
        <w:pStyle w:val="BodyText"/>
      </w:pPr>
      <w:r>
        <w:rPr>
          <w:bCs/>
          <w:b/>
        </w:rPr>
        <w:t xml:space="preserve">Additional Information:</w:t>
      </w:r>
      <w:r>
        <w:t xml:space="preserve"> </w:t>
      </w:r>
      <w:r>
        <w:t xml:space="preserve">Available for interview immediately. References from Dr. Amina Hassan (Cairo University) and Prof. Karim Salah (Alexandria University) upon reques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dc:title>
  <dc:creator/>
  <dc:language>en</dc:language>
  <cp:keywords/>
  <dcterms:created xsi:type="dcterms:W3CDTF">2026-07-19T14:53:20Z</dcterms:created>
  <dcterms:modified xsi:type="dcterms:W3CDTF">2026-07-19T14:53:20Z</dcterms:modified>
</cp:coreProperties>
</file>

<file path=docProps/custom.xml><?xml version="1.0" encoding="utf-8"?>
<Properties xmlns="http://schemas.openxmlformats.org/officeDocument/2006/custom-properties" xmlns:vt="http://schemas.openxmlformats.org/officeDocument/2006/docPropsVTypes"/>
</file>